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CD2868" w14:textId="1AF94C7F" w:rsidR="0070443F" w:rsidRDefault="00FC5D5A">
      <w:r>
        <w:t xml:space="preserve">Analyse </w:t>
      </w:r>
      <w:bookmarkStart w:id="0" w:name="_GoBack"/>
      <w:bookmarkEnd w:id="0"/>
      <w:r>
        <w:t>de la slide : Le candidat « attrape tout »</w:t>
      </w:r>
    </w:p>
    <w:p w14:paraId="49B3F2B2" w14:textId="77777777" w:rsidR="00FC5D5A" w:rsidRDefault="00FC5D5A"/>
    <w:sectPr w:rsidR="00FC5D5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xMDYyNje3NLUwNzVW0lEKTi0uzszPAykwrAUATHIcUiwAAAA="/>
  </w:docVars>
  <w:rsids>
    <w:rsidRoot w:val="0093239A"/>
    <w:rsid w:val="00115C1F"/>
    <w:rsid w:val="0070443F"/>
    <w:rsid w:val="0093239A"/>
    <w:rsid w:val="00A73A62"/>
    <w:rsid w:val="00BD2746"/>
    <w:rsid w:val="00F8282D"/>
    <w:rsid w:val="00FC5D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666D95"/>
  <w15:chartTrackingRefBased/>
  <w15:docId w15:val="{C7F47204-CC2A-43A6-925A-F9BBA4D66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5C1F"/>
    <w:pPr>
      <w:spacing w:after="0" w:line="240" w:lineRule="auto"/>
    </w:pPr>
    <w:rPr>
      <w:rFonts w:ascii="Times New Roman" w:hAnsi="Times New Roman" w:cs="Times New Roman"/>
      <w:color w:val="000000"/>
      <w:kern w:val="28"/>
      <w:sz w:val="24"/>
      <w:szCs w:val="20"/>
      <w:lang w:eastAsia="fr-FR"/>
      <w14:ligatures w14:val="standard"/>
      <w14:cntxtAlts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</Words>
  <Characters>45</Characters>
  <Application>Microsoft Office Word</Application>
  <DocSecurity>0</DocSecurity>
  <Lines>1</Lines>
  <Paragraphs>1</Paragraphs>
  <ScaleCrop>false</ScaleCrop>
  <Company/>
  <LinksUpToDate>false</LinksUpToDate>
  <CharactersWithSpaces>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Letellier</dc:creator>
  <cp:keywords/>
  <dc:description/>
  <cp:lastModifiedBy>Henry Letellier</cp:lastModifiedBy>
  <cp:revision>2</cp:revision>
  <dcterms:created xsi:type="dcterms:W3CDTF">2020-01-13T15:33:00Z</dcterms:created>
  <dcterms:modified xsi:type="dcterms:W3CDTF">2020-01-13T15:34:00Z</dcterms:modified>
</cp:coreProperties>
</file>